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8108E" w14:textId="77777777" w:rsidR="0089423C" w:rsidRPr="00BA1EED" w:rsidRDefault="0089423C">
      <w:pPr>
        <w:widowControl w:val="0"/>
        <w:spacing w:line="240" w:lineRule="auto"/>
        <w:ind w:left="720"/>
        <w:jc w:val="center"/>
        <w:rPr>
          <w:rFonts w:ascii="CG Times" w:eastAsia="CG Times" w:hAnsi="CG Times" w:cs="CG Times"/>
          <w:b/>
          <w:iCs/>
          <w:sz w:val="28"/>
          <w:szCs w:val="28"/>
        </w:rPr>
      </w:pPr>
    </w:p>
    <w:p w14:paraId="185F987E" w14:textId="13F7E0AC" w:rsidR="00BA1EED" w:rsidRDefault="0090554A">
      <w:pPr>
        <w:widowControl w:val="0"/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iCs/>
          <w:sz w:val="28"/>
          <w:szCs w:val="28"/>
        </w:rPr>
      </w:pPr>
      <w:r w:rsidRPr="00BA1EED">
        <w:rPr>
          <w:rFonts w:ascii="Times New Roman" w:eastAsia="Times New Roman" w:hAnsi="Times New Roman" w:cs="Times New Roman"/>
          <w:b/>
          <w:iCs/>
          <w:sz w:val="28"/>
          <w:szCs w:val="28"/>
        </w:rPr>
        <w:t xml:space="preserve">REFERENCE FORM </w:t>
      </w:r>
    </w:p>
    <w:p w14:paraId="1A30000A" w14:textId="4BE12BF1" w:rsidR="0089423C" w:rsidRPr="00BA1EED" w:rsidRDefault="0090554A">
      <w:pPr>
        <w:widowControl w:val="0"/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iCs/>
          <w:sz w:val="28"/>
          <w:szCs w:val="28"/>
        </w:rPr>
      </w:pPr>
      <w:r w:rsidRPr="00BA1EED">
        <w:rPr>
          <w:rFonts w:ascii="Times New Roman" w:eastAsia="Times New Roman" w:hAnsi="Times New Roman" w:cs="Times New Roman"/>
          <w:b/>
          <w:iCs/>
          <w:sz w:val="28"/>
          <w:szCs w:val="28"/>
        </w:rPr>
        <w:t xml:space="preserve">IEEE ITS </w:t>
      </w:r>
      <w:r w:rsidR="00BA1EED" w:rsidRPr="00BA1EED">
        <w:rPr>
          <w:rFonts w:ascii="Times New Roman" w:eastAsia="Times New Roman" w:hAnsi="Times New Roman" w:cs="Times New Roman"/>
          <w:b/>
          <w:iCs/>
          <w:color w:val="FF0000"/>
          <w:sz w:val="28"/>
          <w:szCs w:val="28"/>
        </w:rPr>
        <w:t xml:space="preserve">[[INSERT AWARD NAME]] </w:t>
      </w:r>
      <w:r w:rsidRPr="00BA1EED">
        <w:rPr>
          <w:rFonts w:ascii="Times New Roman" w:eastAsia="Times New Roman" w:hAnsi="Times New Roman" w:cs="Times New Roman"/>
          <w:b/>
          <w:iCs/>
          <w:sz w:val="28"/>
          <w:szCs w:val="28"/>
        </w:rPr>
        <w:t>AWARD</w:t>
      </w:r>
    </w:p>
    <w:p w14:paraId="3E7E3B0D" w14:textId="77777777" w:rsidR="0089423C" w:rsidRDefault="0089423C">
      <w:pPr>
        <w:widowControl w:val="0"/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i/>
        </w:rPr>
      </w:pPr>
    </w:p>
    <w:p w14:paraId="0BAC3D24" w14:textId="77777777" w:rsidR="0089423C" w:rsidRDefault="0089423C">
      <w:pPr>
        <w:widowControl w:val="0"/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i/>
        </w:rPr>
      </w:pPr>
    </w:p>
    <w:p w14:paraId="69B23244" w14:textId="4889F58D" w:rsidR="0089423C" w:rsidRDefault="0089423C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43F50A3" w14:textId="6BCF17DC" w:rsidR="0089423C" w:rsidRDefault="0090554A">
      <w:pPr>
        <w:widowControl w:val="0"/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.  NAME OF NOMINEE</w:t>
      </w:r>
      <w:r w:rsidR="00BA1EED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ab/>
      </w:r>
      <w:r w:rsidR="00BA1EED">
        <w:rPr>
          <w:rFonts w:ascii="Times New Roman" w:eastAsia="Times New Roman" w:hAnsi="Times New Roman" w:cs="Times New Roman"/>
        </w:rPr>
        <w:tab/>
        <w:t xml:space="preserve"> </w:t>
      </w:r>
      <w:r w:rsidR="00BA1EED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 xml:space="preserve">              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BA1EED">
        <w:rPr>
          <w:rFonts w:ascii="Times New Roman" w:eastAsia="Times New Roman" w:hAnsi="Times New Roman" w:cs="Times New Roman"/>
        </w:rPr>
        <w:tab/>
        <w:t xml:space="preserve"> </w:t>
      </w:r>
      <w:r w:rsidR="00BA1EED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 xml:space="preserve">                                                           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0B3A6E5B" wp14:editId="5BA844F7">
                <wp:simplePos x="0" y="0"/>
                <wp:positionH relativeFrom="column">
                  <wp:posOffset>1765300</wp:posOffset>
                </wp:positionH>
                <wp:positionV relativeFrom="paragraph">
                  <wp:posOffset>165100</wp:posOffset>
                </wp:positionV>
                <wp:extent cx="4572000" cy="12700"/>
                <wp:effectExtent l="0" t="0" r="0" b="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60000" y="3780000"/>
                          <a:ext cx="45720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765300</wp:posOffset>
                </wp:positionH>
                <wp:positionV relativeFrom="paragraph">
                  <wp:posOffset>165100</wp:posOffset>
                </wp:positionV>
                <wp:extent cx="4572000" cy="12700"/>
                <wp:effectExtent b="0" l="0" r="0" t="0"/>
                <wp:wrapNone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C0579AC" w14:textId="77777777" w:rsidR="0089423C" w:rsidRDefault="0090554A">
      <w:pPr>
        <w:widowControl w:val="0"/>
        <w:spacing w:line="360" w:lineRule="auto"/>
        <w:ind w:left="2520" w:firstLine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ast Name (Family)</w:t>
      </w:r>
      <w:r>
        <w:rPr>
          <w:rFonts w:ascii="Times New Roman" w:eastAsia="Times New Roman" w:hAnsi="Times New Roman" w:cs="Times New Roman"/>
        </w:rPr>
        <w:tab/>
        <w:t xml:space="preserve">       First                       Middle                   Prefix</w:t>
      </w:r>
    </w:p>
    <w:p w14:paraId="39198A16" w14:textId="77777777" w:rsidR="0089423C" w:rsidRDefault="0089423C">
      <w:pPr>
        <w:widowControl w:val="0"/>
        <w:spacing w:line="360" w:lineRule="auto"/>
        <w:ind w:left="2520" w:firstLine="360"/>
        <w:rPr>
          <w:rFonts w:ascii="Times New Roman" w:eastAsia="Times New Roman" w:hAnsi="Times New Roman" w:cs="Times New Roman"/>
        </w:rPr>
      </w:pPr>
    </w:p>
    <w:p w14:paraId="23D3363A" w14:textId="4E10380E" w:rsidR="0089423C" w:rsidRDefault="0090554A">
      <w:pPr>
        <w:widowControl w:val="0"/>
        <w:spacing w:line="31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. NAME OF REFERENCE</w:t>
      </w:r>
      <w:r w:rsidR="00BA1EED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</w:rPr>
        <w:tab/>
        <w:t xml:space="preserve">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</w:rPr>
        <w:tab/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616AA280" wp14:editId="52E9027C">
                <wp:simplePos x="0" y="0"/>
                <wp:positionH relativeFrom="column">
                  <wp:posOffset>1841500</wp:posOffset>
                </wp:positionH>
                <wp:positionV relativeFrom="paragraph">
                  <wp:posOffset>127000</wp:posOffset>
                </wp:positionV>
                <wp:extent cx="4514850" cy="12700"/>
                <wp:effectExtent l="0" t="0" r="0" b="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88575" y="3775238"/>
                          <a:ext cx="4514850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841500</wp:posOffset>
                </wp:positionH>
                <wp:positionV relativeFrom="paragraph">
                  <wp:posOffset>127000</wp:posOffset>
                </wp:positionV>
                <wp:extent cx="4514850" cy="12700"/>
                <wp:effectExtent b="0" l="0" r="0" t="0"/>
                <wp:wrapNone/>
                <wp:docPr id="7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1485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50111DCC" wp14:editId="3BB0F147">
                <wp:simplePos x="0" y="0"/>
                <wp:positionH relativeFrom="column">
                  <wp:posOffset>1841500</wp:posOffset>
                </wp:positionH>
                <wp:positionV relativeFrom="paragraph">
                  <wp:posOffset>127000</wp:posOffset>
                </wp:positionV>
                <wp:extent cx="4514850" cy="12700"/>
                <wp:effectExtent l="0" t="0" r="0" b="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88575" y="3775238"/>
                          <a:ext cx="4514850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841500</wp:posOffset>
                </wp:positionH>
                <wp:positionV relativeFrom="paragraph">
                  <wp:posOffset>127000</wp:posOffset>
                </wp:positionV>
                <wp:extent cx="4514850" cy="12700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1485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8D40670" w14:textId="77777777" w:rsidR="0089423C" w:rsidRDefault="0090554A">
      <w:pPr>
        <w:widowControl w:val="0"/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Last Name (Family)</w:t>
      </w:r>
      <w:r>
        <w:rPr>
          <w:rFonts w:ascii="Times New Roman" w:eastAsia="Times New Roman" w:hAnsi="Times New Roman" w:cs="Times New Roman"/>
        </w:rPr>
        <w:tab/>
        <w:t xml:space="preserve">       First                       Middle                   Prefix</w:t>
      </w:r>
    </w:p>
    <w:p w14:paraId="7907FFCE" w14:textId="77777777" w:rsidR="0089423C" w:rsidRDefault="0089423C">
      <w:pPr>
        <w:widowControl w:val="0"/>
        <w:spacing w:line="312" w:lineRule="auto"/>
        <w:ind w:left="360"/>
        <w:rPr>
          <w:rFonts w:ascii="Times New Roman" w:eastAsia="Times New Roman" w:hAnsi="Times New Roman" w:cs="Times New Roman"/>
        </w:rPr>
      </w:pPr>
    </w:p>
    <w:p w14:paraId="42ED6B43" w14:textId="77777777" w:rsidR="0089423C" w:rsidRDefault="0090554A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3. Describe your relationship to the candidate and how you became aware of the importance of his/her accomplishments and its impact on ITS society.  </w:t>
      </w:r>
      <w:r>
        <w:rPr>
          <w:rFonts w:ascii="Times New Roman" w:eastAsia="Times New Roman" w:hAnsi="Times New Roman" w:cs="Times New Roman"/>
          <w:b/>
        </w:rPr>
        <w:t xml:space="preserve">(not more than 100 words) </w:t>
      </w:r>
    </w:p>
    <w:p w14:paraId="2938B2B2" w14:textId="77777777" w:rsidR="0089423C" w:rsidRDefault="0089423C">
      <w:pPr>
        <w:widowControl w:val="0"/>
        <w:spacing w:line="240" w:lineRule="auto"/>
        <w:ind w:left="285"/>
        <w:rPr>
          <w:rFonts w:ascii="Times New Roman" w:eastAsia="Times New Roman" w:hAnsi="Times New Roman" w:cs="Times New Roman"/>
        </w:rPr>
      </w:pPr>
    </w:p>
    <w:p w14:paraId="7F2C29D5" w14:textId="77777777" w:rsidR="0089423C" w:rsidRDefault="0089423C">
      <w:pPr>
        <w:widowControl w:val="0"/>
        <w:spacing w:line="240" w:lineRule="auto"/>
        <w:ind w:left="285"/>
        <w:rPr>
          <w:rFonts w:ascii="Times New Roman" w:eastAsia="Times New Roman" w:hAnsi="Times New Roman" w:cs="Times New Roman"/>
        </w:rPr>
      </w:pPr>
    </w:p>
    <w:p w14:paraId="5C4DC20B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2E1A0EF7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38BCF3F2" w14:textId="22218DEE" w:rsidR="0089423C" w:rsidRDefault="0090554A">
      <w:pPr>
        <w:widowControl w:val="0"/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4.  On the basis of your personal knowledge of the work of the candidate, please indicate, What distinguishes his/her research  contribution from the norm?  Describe in detail at least one outstanding research  contribution  made by the candidate.  Has the candidate’s contribution made a significant difference to society, and, if so, how? What are the main lifetime achievements of the candidate in </w:t>
      </w:r>
      <w:r w:rsidR="00BA1EED">
        <w:rPr>
          <w:rFonts w:ascii="Times New Roman" w:eastAsia="Times New Roman" w:hAnsi="Times New Roman" w:cs="Times New Roman"/>
        </w:rPr>
        <w:t>advancing research</w:t>
      </w:r>
      <w:r>
        <w:rPr>
          <w:rFonts w:ascii="Times New Roman" w:eastAsia="Times New Roman" w:hAnsi="Times New Roman" w:cs="Times New Roman"/>
        </w:rPr>
        <w:t xml:space="preserve"> </w:t>
      </w:r>
      <w:r w:rsidR="00BA1EED">
        <w:rPr>
          <w:rFonts w:ascii="Times New Roman" w:eastAsia="Times New Roman" w:hAnsi="Times New Roman" w:cs="Times New Roman"/>
        </w:rPr>
        <w:t>excellence?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</w:rPr>
        <w:t>(not more than 800 words)</w:t>
      </w:r>
    </w:p>
    <w:p w14:paraId="43E75910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  <w:b/>
        </w:rPr>
      </w:pPr>
    </w:p>
    <w:p w14:paraId="1D50A5F6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39FB9E77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04FB1BBE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3063F9B4" w14:textId="77777777" w:rsidR="0089423C" w:rsidRDefault="0090554A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5.  Provide a brief listing of your own credentials. </w:t>
      </w:r>
      <w:r>
        <w:rPr>
          <w:rFonts w:ascii="Times New Roman" w:eastAsia="Times New Roman" w:hAnsi="Times New Roman" w:cs="Times New Roman"/>
          <w:b/>
        </w:rPr>
        <w:t>(not more than 100 words</w:t>
      </w:r>
      <w:r>
        <w:rPr>
          <w:rFonts w:ascii="Times New Roman" w:eastAsia="Times New Roman" w:hAnsi="Times New Roman" w:cs="Times New Roman"/>
        </w:rPr>
        <w:t xml:space="preserve">)  </w:t>
      </w:r>
    </w:p>
    <w:p w14:paraId="066F3248" w14:textId="77777777" w:rsidR="0089423C" w:rsidRDefault="0089423C">
      <w:pPr>
        <w:widowControl w:val="0"/>
        <w:spacing w:line="240" w:lineRule="auto"/>
        <w:ind w:left="360"/>
        <w:rPr>
          <w:rFonts w:ascii="Times New Roman" w:eastAsia="Times New Roman" w:hAnsi="Times New Roman" w:cs="Times New Roman"/>
        </w:rPr>
      </w:pPr>
    </w:p>
    <w:p w14:paraId="72E896FF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5FF5A03B" w14:textId="77777777" w:rsidR="0089423C" w:rsidRDefault="0089423C">
      <w:pPr>
        <w:widowControl w:val="0"/>
        <w:spacing w:line="240" w:lineRule="auto"/>
        <w:ind w:left="360"/>
        <w:rPr>
          <w:rFonts w:ascii="Times New Roman" w:eastAsia="Times New Roman" w:hAnsi="Times New Roman" w:cs="Times New Roman"/>
        </w:rPr>
      </w:pPr>
    </w:p>
    <w:p w14:paraId="6D10F157" w14:textId="77777777" w:rsidR="0089423C" w:rsidRDefault="0090554A">
      <w:pPr>
        <w:widowControl w:val="0"/>
        <w:spacing w:line="240" w:lineRule="auto"/>
        <w:ind w:left="36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E25064A" wp14:editId="3D6F0206">
                <wp:simplePos x="0" y="0"/>
                <wp:positionH relativeFrom="column">
                  <wp:posOffset>7759700</wp:posOffset>
                </wp:positionH>
                <wp:positionV relativeFrom="paragraph">
                  <wp:posOffset>38100</wp:posOffset>
                </wp:positionV>
                <wp:extent cx="202709" cy="248631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-8737974" flipH="1">
                          <a:off x="5312028" y="3660938"/>
                          <a:ext cx="67945" cy="238125"/>
                        </a:xfrm>
                        <a:prstGeom prst="rect">
                          <a:avLst/>
                        </a:prstGeom>
                        <a:solidFill>
                          <a:srgbClr val="969696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F951408" w14:textId="77777777" w:rsidR="0089423C" w:rsidRDefault="0090554A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0"/>
                              </w:rPr>
                              <w:t xml:space="preserve">. 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25064A" id="Rectangle 4" o:spid="_x0000_s1026" style="position:absolute;left:0;text-align:left;margin-left:611pt;margin-top:3pt;width:15.95pt;height:19.6pt;rotation:9544198fd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" fillcolor="#969696">
                <v:stroke startarrowwidth="narrow" startarrowlength="short" endarrowwidth="narrow" endarrowlength="short"/>
                <v:textbox inset="2.53958mm,1.2694mm,2.53958mm,1.2694mm">
                  <w:txbxContent>
                    <w:p w14:paraId="5F951408" w14:textId="77777777" w:rsidR="0089423C" w:rsidRDefault="0090554A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0"/>
                        </w:rPr>
                        <w:t xml:space="preserve">.  </w:t>
                      </w:r>
                    </w:p>
                  </w:txbxContent>
                </v:textbox>
              </v:rect>
            </w:pict>
          </mc:Fallback>
        </mc:AlternateContent>
      </w:r>
    </w:p>
    <w:p w14:paraId="3E0784C0" w14:textId="77777777" w:rsidR="0089423C" w:rsidRDefault="0090554A">
      <w:pPr>
        <w:widowControl w:val="0"/>
        <w:tabs>
          <w:tab w:val="left" w:pos="90"/>
          <w:tab w:val="left" w:pos="540"/>
        </w:tabs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. REFERENCE CONTACT INFORMATION</w:t>
      </w:r>
    </w:p>
    <w:p w14:paraId="75057A01" w14:textId="77777777" w:rsidR="00BA1EED" w:rsidRDefault="00BA1EED" w:rsidP="00BA1EED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767CCD3C" w14:textId="602BC936" w:rsidR="00BA1EED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Organization’s Nam</w:t>
      </w:r>
      <w:r w:rsidR="00BA1EED" w:rsidRPr="00BA1EED">
        <w:rPr>
          <w:rFonts w:ascii="Times New Roman" w:hAnsi="Times New Roman" w:cs="Times New Roman"/>
        </w:rPr>
        <w:t>e:</w:t>
      </w:r>
      <w:r w:rsidRPr="00BA1EED">
        <w:rPr>
          <w:rFonts w:ascii="Times New Roman" w:hAnsi="Times New Roman" w:cs="Times New Roman"/>
        </w:rPr>
        <w:tab/>
      </w:r>
      <w:r w:rsidRPr="00BA1EED">
        <w:rPr>
          <w:rFonts w:ascii="Times New Roman" w:hAnsi="Times New Roman" w:cs="Times New Roman"/>
        </w:rPr>
        <w:tab/>
      </w:r>
    </w:p>
    <w:p w14:paraId="0814CCD7" w14:textId="0AD31388" w:rsidR="00BA1EED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Mailing Address</w:t>
      </w:r>
      <w:r w:rsidR="00BA1EED" w:rsidRPr="00BA1EED">
        <w:rPr>
          <w:rFonts w:ascii="Times New Roman" w:hAnsi="Times New Roman" w:cs="Times New Roman"/>
        </w:rPr>
        <w:t>:</w:t>
      </w:r>
    </w:p>
    <w:p w14:paraId="6CA95742" w14:textId="067015D8" w:rsidR="00BA1EED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 xml:space="preserve">Telephone </w:t>
      </w:r>
      <w:r w:rsidR="00BA1EED" w:rsidRPr="00BA1EED">
        <w:rPr>
          <w:rFonts w:ascii="Times New Roman" w:hAnsi="Times New Roman" w:cs="Times New Roman"/>
        </w:rPr>
        <w:t>Number:</w:t>
      </w:r>
    </w:p>
    <w:p w14:paraId="702B027B" w14:textId="04BFDA71" w:rsidR="00BA1EED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E-mail</w:t>
      </w:r>
      <w:r w:rsidR="00BA1EED" w:rsidRPr="00BA1EED">
        <w:rPr>
          <w:rFonts w:ascii="Times New Roman" w:hAnsi="Times New Roman" w:cs="Times New Roman"/>
        </w:rPr>
        <w:t xml:space="preserve"> Address:</w:t>
      </w:r>
    </w:p>
    <w:p w14:paraId="4E46BFD7" w14:textId="1502C382" w:rsidR="0089423C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Web page</w:t>
      </w:r>
      <w:r w:rsidR="00BA1EED" w:rsidRPr="00BA1EED">
        <w:rPr>
          <w:rFonts w:ascii="Times New Roman" w:hAnsi="Times New Roman" w:cs="Times New Roman"/>
        </w:rPr>
        <w:t>:</w:t>
      </w:r>
    </w:p>
    <w:p w14:paraId="4288D396" w14:textId="26130E81" w:rsidR="00BA1EED" w:rsidRPr="00BA1EED" w:rsidRDefault="00BA1EED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IEEE Membership Number (if applicable):</w:t>
      </w:r>
    </w:p>
    <w:sectPr w:rsidR="00BA1EED" w:rsidRPr="00BA1EE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36AC2"/>
    <w:multiLevelType w:val="multilevel"/>
    <w:tmpl w:val="BC826D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000000"/>
        <w:sz w:val="23"/>
        <w:szCs w:val="23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E19130A"/>
    <w:multiLevelType w:val="multilevel"/>
    <w:tmpl w:val="587E5E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41F21B3"/>
    <w:multiLevelType w:val="hybridMultilevel"/>
    <w:tmpl w:val="ED265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sjAyMDIyMTY3NLNU0lEKTi0uzszPAykwrAUAMOls6ywAAAA="/>
  </w:docVars>
  <w:rsids>
    <w:rsidRoot w:val="0089423C"/>
    <w:rsid w:val="0089423C"/>
    <w:rsid w:val="0090554A"/>
    <w:rsid w:val="00BA1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EE672"/>
  <w15:docId w15:val="{8DAB1083-AD4D-5744-9F0F-24ABD2CA3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54A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54A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BA1EED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BA1E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2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ison Musselman</dc:creator>
  <cp:lastModifiedBy>Madison Musselman</cp:lastModifiedBy>
  <cp:revision>2</cp:revision>
  <dcterms:created xsi:type="dcterms:W3CDTF">2022-02-21T14:48:00Z</dcterms:created>
  <dcterms:modified xsi:type="dcterms:W3CDTF">2022-02-21T14:48:00Z</dcterms:modified>
</cp:coreProperties>
</file>